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567E4" w:rsidP="009344FF">
      <w:r w:rsidRPr="009567E4">
        <w:t>Please accept the manuscript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10D26" w:rsidRPr="00AE1D5D" w:rsidRDefault="00310D26" w:rsidP="009344FF">
      <w:bookmarkStart w:id="0" w:name="_Hlk224647465"/>
      <w:bookmarkStart w:id="1" w:name="_GoBack"/>
      <w:proofErr w:type="spellStart"/>
      <w:r w:rsidRPr="00AE1D5D">
        <w:t>Dr.</w:t>
      </w:r>
      <w:proofErr w:type="spellEnd"/>
      <w:r w:rsidRPr="00AE1D5D">
        <w:t xml:space="preserve"> </w:t>
      </w:r>
      <w:proofErr w:type="spellStart"/>
      <w:r w:rsidRPr="00AE1D5D">
        <w:t>Afroz</w:t>
      </w:r>
      <w:proofErr w:type="spellEnd"/>
      <w:r w:rsidRPr="00AE1D5D">
        <w:t xml:space="preserve"> </w:t>
      </w:r>
      <w:proofErr w:type="spellStart"/>
      <w:r w:rsidRPr="00AE1D5D">
        <w:t>Alam</w:t>
      </w:r>
      <w:proofErr w:type="spellEnd"/>
      <w:r w:rsidRPr="00AE1D5D">
        <w:t xml:space="preserve">, </w:t>
      </w:r>
      <w:proofErr w:type="spellStart"/>
      <w:r w:rsidRPr="00AE1D5D">
        <w:t>Banasthali</w:t>
      </w:r>
      <w:proofErr w:type="spellEnd"/>
      <w:r w:rsidRPr="00AE1D5D">
        <w:t xml:space="preserve"> Vidyapith, India</w:t>
      </w:r>
      <w:bookmarkEnd w:id="0"/>
      <w:bookmarkEnd w:id="1"/>
    </w:p>
    <w:sectPr w:rsidR="00310D26" w:rsidRPr="00AE1D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sDA3MzYzsDQyMjNS0lEKTi0uzszPAykwrAUAVqbOaCwAAAA="/>
  </w:docVars>
  <w:rsids>
    <w:rsidRoot w:val="00A72896"/>
    <w:rsid w:val="002C0B2C"/>
    <w:rsid w:val="00310D26"/>
    <w:rsid w:val="009344FF"/>
    <w:rsid w:val="009567E4"/>
    <w:rsid w:val="009F328F"/>
    <w:rsid w:val="00A72896"/>
    <w:rsid w:val="00AE1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93F7A"/>
  <w15:docId w15:val="{130899C4-724B-4306-B8A7-80E14F14B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469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8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7T08:14:00Z</dcterms:modified>
</cp:coreProperties>
</file>